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75B151" w14:textId="123EE5F0" w:rsidR="0085202A" w:rsidRPr="00EA5B8F" w:rsidRDefault="00F32420" w:rsidP="00B53489">
      <w:pPr>
        <w:rPr>
          <w:b/>
          <w:i/>
          <w:lang w:val="en-US"/>
        </w:rPr>
      </w:pPr>
      <w:bookmarkStart w:id="0" w:name="_GoBack"/>
      <w:r w:rsidRPr="00EA5B8F">
        <w:rPr>
          <w:b/>
          <w:lang w:val="en-US"/>
        </w:rPr>
        <w:t xml:space="preserve">S1 </w:t>
      </w:r>
      <w:r w:rsidR="0085202A" w:rsidRPr="00EA5B8F">
        <w:rPr>
          <w:b/>
          <w:lang w:val="en-US"/>
        </w:rPr>
        <w:t>Table</w:t>
      </w:r>
      <w:r w:rsidR="00804F63" w:rsidRPr="00EA5B8F">
        <w:rPr>
          <w:b/>
          <w:lang w:val="en-US"/>
        </w:rPr>
        <w:t>.</w:t>
      </w:r>
      <w:r w:rsidR="0085202A" w:rsidRPr="00EA5B8F">
        <w:rPr>
          <w:b/>
          <w:lang w:val="en-US"/>
        </w:rPr>
        <w:t xml:space="preserve"> Contributing centers and patient numbers</w:t>
      </w:r>
    </w:p>
    <w:tbl>
      <w:tblPr>
        <w:tblStyle w:val="Mystyle"/>
        <w:tblW w:w="0" w:type="auto"/>
        <w:tblLayout w:type="fixed"/>
        <w:tblLook w:val="00A0" w:firstRow="1" w:lastRow="0" w:firstColumn="1" w:lastColumn="0" w:noHBand="0" w:noVBand="0"/>
      </w:tblPr>
      <w:tblGrid>
        <w:gridCol w:w="796"/>
        <w:gridCol w:w="1756"/>
        <w:gridCol w:w="1417"/>
      </w:tblGrid>
      <w:tr w:rsidR="0085202A" w:rsidRPr="00B53489" w14:paraId="5B543915" w14:textId="77777777" w:rsidTr="00BD4A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3F2053EE" w14:textId="77777777" w:rsidR="0085202A" w:rsidRPr="00B53489" w:rsidRDefault="0085202A" w:rsidP="00B53489">
            <w:bookmarkStart w:id="1" w:name="Table2"/>
            <w:bookmarkEnd w:id="0"/>
          </w:p>
        </w:tc>
        <w:tc>
          <w:tcPr>
            <w:tcW w:w="1756" w:type="dxa"/>
          </w:tcPr>
          <w:p w14:paraId="5640B3B1" w14:textId="77777777" w:rsidR="0085202A" w:rsidRPr="00B53489" w:rsidRDefault="0085202A" w:rsidP="00B534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53489">
              <w:t>Center</w:t>
            </w:r>
            <w:r w:rsidR="002C093D">
              <w:t xml:space="preserve"> </w:t>
            </w:r>
            <w:r w:rsidR="002C093D">
              <w:rPr>
                <w:rStyle w:val="FootnoteReference"/>
              </w:rPr>
              <w:footnoteReference w:id="1"/>
            </w:r>
          </w:p>
        </w:tc>
        <w:tc>
          <w:tcPr>
            <w:tcW w:w="1417" w:type="dxa"/>
          </w:tcPr>
          <w:p w14:paraId="0B3A6C2A" w14:textId="77777777" w:rsidR="0085202A" w:rsidRPr="00B53489" w:rsidRDefault="0085202A" w:rsidP="00B534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B53489">
              <w:t>n</w:t>
            </w:r>
            <w:proofErr w:type="gramEnd"/>
          </w:p>
        </w:tc>
      </w:tr>
      <w:tr w:rsidR="0085202A" w:rsidRPr="00B53489" w14:paraId="57676410" w14:textId="77777777" w:rsidTr="00BD4A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491ED2D0" w14:textId="77777777" w:rsidR="0085202A" w:rsidRPr="00B53489" w:rsidRDefault="0085202A" w:rsidP="00B53489">
            <w:r w:rsidRPr="00B53489">
              <w:t>1</w:t>
            </w:r>
          </w:p>
        </w:tc>
        <w:tc>
          <w:tcPr>
            <w:tcW w:w="1756" w:type="dxa"/>
          </w:tcPr>
          <w:p w14:paraId="3E8A5CE4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2</w:t>
            </w:r>
          </w:p>
        </w:tc>
        <w:tc>
          <w:tcPr>
            <w:tcW w:w="1417" w:type="dxa"/>
          </w:tcPr>
          <w:p w14:paraId="5D1A5CCF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20</w:t>
            </w:r>
          </w:p>
        </w:tc>
      </w:tr>
      <w:tr w:rsidR="00BD4A59" w:rsidRPr="00B53489" w14:paraId="06F2951C" w14:textId="77777777" w:rsidTr="00BD4A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3476A51C" w14:textId="77777777" w:rsidR="0085202A" w:rsidRPr="00B53489" w:rsidRDefault="0085202A" w:rsidP="00B53489">
            <w:r w:rsidRPr="00B53489">
              <w:t>2</w:t>
            </w:r>
          </w:p>
        </w:tc>
        <w:tc>
          <w:tcPr>
            <w:tcW w:w="1756" w:type="dxa"/>
          </w:tcPr>
          <w:p w14:paraId="46A90135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3</w:t>
            </w:r>
          </w:p>
        </w:tc>
        <w:tc>
          <w:tcPr>
            <w:tcW w:w="1417" w:type="dxa"/>
          </w:tcPr>
          <w:p w14:paraId="5CA02685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22</w:t>
            </w:r>
          </w:p>
        </w:tc>
      </w:tr>
      <w:tr w:rsidR="0085202A" w:rsidRPr="00B53489" w14:paraId="22FF3631" w14:textId="77777777" w:rsidTr="00BD4A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234F1004" w14:textId="77777777" w:rsidR="0085202A" w:rsidRPr="00B53489" w:rsidRDefault="0085202A" w:rsidP="00B53489">
            <w:r w:rsidRPr="00B53489">
              <w:t>3</w:t>
            </w:r>
          </w:p>
        </w:tc>
        <w:tc>
          <w:tcPr>
            <w:tcW w:w="1756" w:type="dxa"/>
          </w:tcPr>
          <w:p w14:paraId="2B262FD0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4</w:t>
            </w:r>
          </w:p>
        </w:tc>
        <w:tc>
          <w:tcPr>
            <w:tcW w:w="1417" w:type="dxa"/>
          </w:tcPr>
          <w:p w14:paraId="7305078A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20</w:t>
            </w:r>
          </w:p>
        </w:tc>
      </w:tr>
      <w:tr w:rsidR="0085202A" w:rsidRPr="00B53489" w14:paraId="356CB29D" w14:textId="77777777" w:rsidTr="00BD4A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33CEAF6C" w14:textId="77777777" w:rsidR="0085202A" w:rsidRPr="00B53489" w:rsidRDefault="0085202A" w:rsidP="00B53489">
            <w:r w:rsidRPr="00B53489">
              <w:t>4</w:t>
            </w:r>
          </w:p>
        </w:tc>
        <w:tc>
          <w:tcPr>
            <w:tcW w:w="1756" w:type="dxa"/>
          </w:tcPr>
          <w:p w14:paraId="1B2C8FDD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5</w:t>
            </w:r>
          </w:p>
        </w:tc>
        <w:tc>
          <w:tcPr>
            <w:tcW w:w="1417" w:type="dxa"/>
          </w:tcPr>
          <w:p w14:paraId="1797CBA8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52</w:t>
            </w:r>
          </w:p>
        </w:tc>
      </w:tr>
      <w:tr w:rsidR="0085202A" w:rsidRPr="00B53489" w14:paraId="6DA65CEC" w14:textId="77777777" w:rsidTr="00BD4A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260D0EEC" w14:textId="77777777" w:rsidR="0085202A" w:rsidRPr="00B53489" w:rsidRDefault="0085202A" w:rsidP="00B53489">
            <w:r w:rsidRPr="00B53489">
              <w:t>5</w:t>
            </w:r>
          </w:p>
        </w:tc>
        <w:tc>
          <w:tcPr>
            <w:tcW w:w="1756" w:type="dxa"/>
          </w:tcPr>
          <w:p w14:paraId="5E023E10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7</w:t>
            </w:r>
          </w:p>
        </w:tc>
        <w:tc>
          <w:tcPr>
            <w:tcW w:w="1417" w:type="dxa"/>
          </w:tcPr>
          <w:p w14:paraId="1713CCD9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110</w:t>
            </w:r>
          </w:p>
        </w:tc>
      </w:tr>
      <w:tr w:rsidR="0085202A" w:rsidRPr="00B53489" w14:paraId="12F21586" w14:textId="77777777" w:rsidTr="00BD4A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2247BD80" w14:textId="77777777" w:rsidR="0085202A" w:rsidRPr="00B53489" w:rsidRDefault="0085202A" w:rsidP="00B53489">
            <w:r w:rsidRPr="00B53489">
              <w:t>6</w:t>
            </w:r>
          </w:p>
        </w:tc>
        <w:tc>
          <w:tcPr>
            <w:tcW w:w="1756" w:type="dxa"/>
          </w:tcPr>
          <w:p w14:paraId="353DA367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8</w:t>
            </w:r>
          </w:p>
        </w:tc>
        <w:tc>
          <w:tcPr>
            <w:tcW w:w="1417" w:type="dxa"/>
          </w:tcPr>
          <w:p w14:paraId="18B28056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18</w:t>
            </w:r>
          </w:p>
        </w:tc>
      </w:tr>
      <w:tr w:rsidR="0085202A" w:rsidRPr="00B53489" w14:paraId="08124CE3" w14:textId="77777777" w:rsidTr="00BD4A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6C306495" w14:textId="77777777" w:rsidR="0085202A" w:rsidRPr="00B53489" w:rsidRDefault="0085202A" w:rsidP="00B53489">
            <w:r w:rsidRPr="00B53489">
              <w:t>7</w:t>
            </w:r>
          </w:p>
        </w:tc>
        <w:tc>
          <w:tcPr>
            <w:tcW w:w="1756" w:type="dxa"/>
          </w:tcPr>
          <w:p w14:paraId="178F9D18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9</w:t>
            </w:r>
          </w:p>
        </w:tc>
        <w:tc>
          <w:tcPr>
            <w:tcW w:w="1417" w:type="dxa"/>
          </w:tcPr>
          <w:p w14:paraId="7B8A6A05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20</w:t>
            </w:r>
          </w:p>
        </w:tc>
      </w:tr>
      <w:tr w:rsidR="0085202A" w:rsidRPr="00B53489" w14:paraId="0C06345D" w14:textId="77777777" w:rsidTr="00BD4A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411C58BC" w14:textId="77777777" w:rsidR="0085202A" w:rsidRPr="00B53489" w:rsidRDefault="0085202A" w:rsidP="00B53489">
            <w:r w:rsidRPr="00B53489">
              <w:t>8</w:t>
            </w:r>
          </w:p>
        </w:tc>
        <w:tc>
          <w:tcPr>
            <w:tcW w:w="1756" w:type="dxa"/>
          </w:tcPr>
          <w:p w14:paraId="77850DF1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10</w:t>
            </w:r>
          </w:p>
        </w:tc>
        <w:tc>
          <w:tcPr>
            <w:tcW w:w="1417" w:type="dxa"/>
          </w:tcPr>
          <w:p w14:paraId="4674DB19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25</w:t>
            </w:r>
          </w:p>
        </w:tc>
      </w:tr>
      <w:tr w:rsidR="0085202A" w:rsidRPr="00B53489" w14:paraId="4B36819F" w14:textId="77777777" w:rsidTr="00BD4A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651384F0" w14:textId="77777777" w:rsidR="0085202A" w:rsidRPr="00B53489" w:rsidRDefault="0085202A" w:rsidP="00B53489">
            <w:r w:rsidRPr="00B53489">
              <w:t>9</w:t>
            </w:r>
          </w:p>
        </w:tc>
        <w:tc>
          <w:tcPr>
            <w:tcW w:w="1756" w:type="dxa"/>
          </w:tcPr>
          <w:p w14:paraId="38DFCB06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11</w:t>
            </w:r>
          </w:p>
        </w:tc>
        <w:tc>
          <w:tcPr>
            <w:tcW w:w="1417" w:type="dxa"/>
          </w:tcPr>
          <w:p w14:paraId="7C7C64DE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20</w:t>
            </w:r>
          </w:p>
        </w:tc>
      </w:tr>
      <w:tr w:rsidR="0085202A" w:rsidRPr="00B53489" w14:paraId="742E5290" w14:textId="77777777" w:rsidTr="00BD4A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05179D09" w14:textId="77777777" w:rsidR="0085202A" w:rsidRPr="00B53489" w:rsidRDefault="0085202A" w:rsidP="00B53489">
            <w:r w:rsidRPr="00B53489">
              <w:t>10</w:t>
            </w:r>
          </w:p>
        </w:tc>
        <w:tc>
          <w:tcPr>
            <w:tcW w:w="1756" w:type="dxa"/>
          </w:tcPr>
          <w:p w14:paraId="75F027CD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12</w:t>
            </w:r>
          </w:p>
        </w:tc>
        <w:tc>
          <w:tcPr>
            <w:tcW w:w="1417" w:type="dxa"/>
          </w:tcPr>
          <w:p w14:paraId="1933D2E5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29</w:t>
            </w:r>
          </w:p>
        </w:tc>
      </w:tr>
      <w:tr w:rsidR="0085202A" w:rsidRPr="00B53489" w14:paraId="03E1E847" w14:textId="77777777" w:rsidTr="00BD4A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30224112" w14:textId="77777777" w:rsidR="0085202A" w:rsidRPr="00B53489" w:rsidRDefault="0085202A" w:rsidP="00B53489">
            <w:r w:rsidRPr="00B53489">
              <w:t>11</w:t>
            </w:r>
          </w:p>
        </w:tc>
        <w:tc>
          <w:tcPr>
            <w:tcW w:w="1756" w:type="dxa"/>
          </w:tcPr>
          <w:p w14:paraId="2D27129A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13</w:t>
            </w:r>
          </w:p>
        </w:tc>
        <w:tc>
          <w:tcPr>
            <w:tcW w:w="1417" w:type="dxa"/>
          </w:tcPr>
          <w:p w14:paraId="4F016739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3</w:t>
            </w:r>
          </w:p>
        </w:tc>
      </w:tr>
      <w:tr w:rsidR="0085202A" w:rsidRPr="00B53489" w14:paraId="0905B3C4" w14:textId="77777777" w:rsidTr="00BD4A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0C9894DB" w14:textId="77777777" w:rsidR="0085202A" w:rsidRPr="00B53489" w:rsidRDefault="0085202A" w:rsidP="00B53489">
            <w:r w:rsidRPr="00B53489">
              <w:t>12</w:t>
            </w:r>
          </w:p>
        </w:tc>
        <w:tc>
          <w:tcPr>
            <w:tcW w:w="1756" w:type="dxa"/>
          </w:tcPr>
          <w:p w14:paraId="54935DB7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14</w:t>
            </w:r>
          </w:p>
        </w:tc>
        <w:tc>
          <w:tcPr>
            <w:tcW w:w="1417" w:type="dxa"/>
          </w:tcPr>
          <w:p w14:paraId="347F0C40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7</w:t>
            </w:r>
          </w:p>
        </w:tc>
      </w:tr>
      <w:tr w:rsidR="0085202A" w:rsidRPr="00B53489" w14:paraId="6998A4C1" w14:textId="77777777" w:rsidTr="00BD4A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3ACE28BD" w14:textId="77777777" w:rsidR="0085202A" w:rsidRPr="00B53489" w:rsidRDefault="0085202A" w:rsidP="00B53489">
            <w:r w:rsidRPr="00B53489">
              <w:t>13</w:t>
            </w:r>
          </w:p>
        </w:tc>
        <w:tc>
          <w:tcPr>
            <w:tcW w:w="1756" w:type="dxa"/>
          </w:tcPr>
          <w:p w14:paraId="11FDBFE4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15</w:t>
            </w:r>
          </w:p>
        </w:tc>
        <w:tc>
          <w:tcPr>
            <w:tcW w:w="1417" w:type="dxa"/>
          </w:tcPr>
          <w:p w14:paraId="4EB75084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37</w:t>
            </w:r>
          </w:p>
        </w:tc>
      </w:tr>
      <w:tr w:rsidR="0085202A" w:rsidRPr="00B53489" w14:paraId="6B13C039" w14:textId="77777777" w:rsidTr="00BD4A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1FF560EC" w14:textId="77777777" w:rsidR="0085202A" w:rsidRPr="00B53489" w:rsidRDefault="0085202A" w:rsidP="00B53489">
            <w:r w:rsidRPr="00B53489">
              <w:t>14</w:t>
            </w:r>
          </w:p>
        </w:tc>
        <w:tc>
          <w:tcPr>
            <w:tcW w:w="1756" w:type="dxa"/>
          </w:tcPr>
          <w:p w14:paraId="23940B4A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16</w:t>
            </w:r>
          </w:p>
        </w:tc>
        <w:tc>
          <w:tcPr>
            <w:tcW w:w="1417" w:type="dxa"/>
          </w:tcPr>
          <w:p w14:paraId="0181C94A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19</w:t>
            </w:r>
          </w:p>
        </w:tc>
      </w:tr>
      <w:tr w:rsidR="0085202A" w:rsidRPr="00B53489" w14:paraId="58E33F4D" w14:textId="77777777" w:rsidTr="00BD4A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6FC22837" w14:textId="77777777" w:rsidR="0085202A" w:rsidRPr="00B53489" w:rsidRDefault="0085202A" w:rsidP="00B53489">
            <w:r w:rsidRPr="00B53489">
              <w:t>15</w:t>
            </w:r>
          </w:p>
        </w:tc>
        <w:tc>
          <w:tcPr>
            <w:tcW w:w="1756" w:type="dxa"/>
          </w:tcPr>
          <w:p w14:paraId="068DC5BD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17</w:t>
            </w:r>
          </w:p>
        </w:tc>
        <w:tc>
          <w:tcPr>
            <w:tcW w:w="1417" w:type="dxa"/>
          </w:tcPr>
          <w:p w14:paraId="07E78B9A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20</w:t>
            </w:r>
          </w:p>
        </w:tc>
      </w:tr>
      <w:tr w:rsidR="0085202A" w:rsidRPr="00B53489" w14:paraId="510654D0" w14:textId="77777777" w:rsidTr="00BD4A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21005B32" w14:textId="77777777" w:rsidR="0085202A" w:rsidRPr="00B53489" w:rsidRDefault="0085202A" w:rsidP="00B53489">
            <w:r w:rsidRPr="00B53489">
              <w:t>16</w:t>
            </w:r>
          </w:p>
        </w:tc>
        <w:tc>
          <w:tcPr>
            <w:tcW w:w="1756" w:type="dxa"/>
          </w:tcPr>
          <w:p w14:paraId="25B7480F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18</w:t>
            </w:r>
          </w:p>
        </w:tc>
        <w:tc>
          <w:tcPr>
            <w:tcW w:w="1417" w:type="dxa"/>
          </w:tcPr>
          <w:p w14:paraId="03543873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30</w:t>
            </w:r>
          </w:p>
        </w:tc>
      </w:tr>
      <w:tr w:rsidR="0085202A" w:rsidRPr="00B53489" w14:paraId="5BEBC3EE" w14:textId="77777777" w:rsidTr="00BD4A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7AF0A2E0" w14:textId="77777777" w:rsidR="0085202A" w:rsidRPr="00B53489" w:rsidRDefault="0085202A" w:rsidP="00B53489">
            <w:r w:rsidRPr="00B53489">
              <w:t>17</w:t>
            </w:r>
          </w:p>
        </w:tc>
        <w:tc>
          <w:tcPr>
            <w:tcW w:w="1756" w:type="dxa"/>
          </w:tcPr>
          <w:p w14:paraId="7CA5711E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19</w:t>
            </w:r>
          </w:p>
        </w:tc>
        <w:tc>
          <w:tcPr>
            <w:tcW w:w="1417" w:type="dxa"/>
          </w:tcPr>
          <w:p w14:paraId="71F194F1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18</w:t>
            </w:r>
          </w:p>
        </w:tc>
      </w:tr>
      <w:tr w:rsidR="0085202A" w:rsidRPr="00B53489" w14:paraId="7999BF9B" w14:textId="77777777" w:rsidTr="00BD4A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7EC86E54" w14:textId="77777777" w:rsidR="0085202A" w:rsidRPr="00B53489" w:rsidRDefault="0085202A" w:rsidP="00B53489">
            <w:r w:rsidRPr="00B53489">
              <w:t>18</w:t>
            </w:r>
          </w:p>
        </w:tc>
        <w:tc>
          <w:tcPr>
            <w:tcW w:w="1756" w:type="dxa"/>
          </w:tcPr>
          <w:p w14:paraId="6A3D89CB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20</w:t>
            </w:r>
          </w:p>
        </w:tc>
        <w:tc>
          <w:tcPr>
            <w:tcW w:w="1417" w:type="dxa"/>
          </w:tcPr>
          <w:p w14:paraId="55DC258F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17</w:t>
            </w:r>
          </w:p>
        </w:tc>
      </w:tr>
      <w:tr w:rsidR="0085202A" w:rsidRPr="00B53489" w14:paraId="77E06A14" w14:textId="77777777" w:rsidTr="00BD4A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1A58834A" w14:textId="77777777" w:rsidR="0085202A" w:rsidRPr="00B53489" w:rsidRDefault="0085202A" w:rsidP="00B53489">
            <w:r w:rsidRPr="00B53489">
              <w:t>19</w:t>
            </w:r>
          </w:p>
        </w:tc>
        <w:tc>
          <w:tcPr>
            <w:tcW w:w="1756" w:type="dxa"/>
          </w:tcPr>
          <w:p w14:paraId="50B1699A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21</w:t>
            </w:r>
          </w:p>
        </w:tc>
        <w:tc>
          <w:tcPr>
            <w:tcW w:w="1417" w:type="dxa"/>
          </w:tcPr>
          <w:p w14:paraId="412D09DE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33</w:t>
            </w:r>
          </w:p>
        </w:tc>
      </w:tr>
      <w:tr w:rsidR="0085202A" w:rsidRPr="00B53489" w14:paraId="50868EDF" w14:textId="77777777" w:rsidTr="00BD4A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775278B3" w14:textId="77777777" w:rsidR="0085202A" w:rsidRPr="00B53489" w:rsidRDefault="0085202A" w:rsidP="00B53489">
            <w:r w:rsidRPr="00B53489">
              <w:t>20</w:t>
            </w:r>
          </w:p>
        </w:tc>
        <w:tc>
          <w:tcPr>
            <w:tcW w:w="1756" w:type="dxa"/>
          </w:tcPr>
          <w:p w14:paraId="31ED598C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22</w:t>
            </w:r>
          </w:p>
        </w:tc>
        <w:tc>
          <w:tcPr>
            <w:tcW w:w="1417" w:type="dxa"/>
          </w:tcPr>
          <w:p w14:paraId="799126B3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38</w:t>
            </w:r>
          </w:p>
        </w:tc>
      </w:tr>
      <w:tr w:rsidR="0085202A" w:rsidRPr="00B53489" w14:paraId="04A72FDF" w14:textId="77777777" w:rsidTr="00BD4A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5523E5F0" w14:textId="77777777" w:rsidR="0085202A" w:rsidRPr="00B53489" w:rsidRDefault="0085202A" w:rsidP="00B53489">
            <w:r w:rsidRPr="00B53489">
              <w:t>21</w:t>
            </w:r>
          </w:p>
        </w:tc>
        <w:tc>
          <w:tcPr>
            <w:tcW w:w="1756" w:type="dxa"/>
          </w:tcPr>
          <w:p w14:paraId="5D391BBA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23</w:t>
            </w:r>
          </w:p>
        </w:tc>
        <w:tc>
          <w:tcPr>
            <w:tcW w:w="1417" w:type="dxa"/>
          </w:tcPr>
          <w:p w14:paraId="72E98BDA" w14:textId="77777777" w:rsidR="0085202A" w:rsidRPr="00B53489" w:rsidRDefault="0085202A" w:rsidP="00B5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3489">
              <w:t>19</w:t>
            </w:r>
          </w:p>
        </w:tc>
      </w:tr>
      <w:tr w:rsidR="0085202A" w:rsidRPr="00B53489" w14:paraId="227A5FFC" w14:textId="77777777" w:rsidTr="00BD4A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6" w:type="dxa"/>
          </w:tcPr>
          <w:p w14:paraId="1CE4334A" w14:textId="77777777" w:rsidR="0085202A" w:rsidRPr="00B53489" w:rsidRDefault="0085202A" w:rsidP="00B53489">
            <w:r w:rsidRPr="00B53489">
              <w:t>22</w:t>
            </w:r>
          </w:p>
        </w:tc>
        <w:tc>
          <w:tcPr>
            <w:tcW w:w="1756" w:type="dxa"/>
          </w:tcPr>
          <w:p w14:paraId="799056FA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24</w:t>
            </w:r>
          </w:p>
        </w:tc>
        <w:tc>
          <w:tcPr>
            <w:tcW w:w="1417" w:type="dxa"/>
          </w:tcPr>
          <w:p w14:paraId="31659E65" w14:textId="77777777" w:rsidR="0085202A" w:rsidRPr="00B53489" w:rsidRDefault="0085202A" w:rsidP="00B534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53489">
              <w:t>3</w:t>
            </w:r>
          </w:p>
        </w:tc>
      </w:tr>
      <w:bookmarkEnd w:id="1"/>
    </w:tbl>
    <w:p w14:paraId="4BC1117A" w14:textId="77777777" w:rsidR="004123CA" w:rsidRDefault="004123CA" w:rsidP="0085202A">
      <w:pPr>
        <w:pStyle w:val="Caption"/>
      </w:pPr>
    </w:p>
    <w:p w14:paraId="48C8415F" w14:textId="77777777" w:rsidR="0085202A" w:rsidRDefault="0085202A">
      <w:bookmarkStart w:id="2" w:name="R2wdEndmark"/>
      <w:bookmarkEnd w:id="2"/>
    </w:p>
    <w:sectPr w:rsidR="0085202A">
      <w:footnotePr>
        <w:pos w:val="beneathText"/>
        <w:numFmt w:val="lowerLetter"/>
      </w:footnotePr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4D432E" w14:textId="77777777" w:rsidR="002C093D" w:rsidRDefault="002C093D" w:rsidP="002C093D">
      <w:pPr>
        <w:spacing w:after="0" w:line="240" w:lineRule="auto"/>
      </w:pPr>
      <w:r>
        <w:separator/>
      </w:r>
    </w:p>
  </w:endnote>
  <w:endnote w:type="continuationSeparator" w:id="0">
    <w:p w14:paraId="550808EB" w14:textId="77777777" w:rsidR="002C093D" w:rsidRDefault="002C093D" w:rsidP="002C0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80C15D" w14:textId="77777777" w:rsidR="002C093D" w:rsidRDefault="002C093D" w:rsidP="002C093D">
      <w:pPr>
        <w:spacing w:after="0" w:line="240" w:lineRule="auto"/>
      </w:pPr>
      <w:r>
        <w:separator/>
      </w:r>
    </w:p>
  </w:footnote>
  <w:footnote w:type="continuationSeparator" w:id="0">
    <w:p w14:paraId="0BE02A18" w14:textId="77777777" w:rsidR="002C093D" w:rsidRDefault="002C093D" w:rsidP="002C093D">
      <w:pPr>
        <w:spacing w:after="0" w:line="240" w:lineRule="auto"/>
      </w:pPr>
      <w:r>
        <w:continuationSeparator/>
      </w:r>
    </w:p>
  </w:footnote>
  <w:footnote w:id="1">
    <w:p w14:paraId="7C5FB485" w14:textId="77777777" w:rsidR="002C093D" w:rsidRPr="002C093D" w:rsidRDefault="002C093D">
      <w:pPr>
        <w:pStyle w:val="FootnoteText"/>
        <w:rPr>
          <w:lang w:val="en-US"/>
        </w:rPr>
      </w:pPr>
      <w:r w:rsidRPr="002C093D">
        <w:rPr>
          <w:rStyle w:val="FootnoteReference"/>
          <w:lang w:val="en-US"/>
        </w:rPr>
        <w:footnoteRef/>
      </w:r>
      <w:r w:rsidRPr="002C093D">
        <w:rPr>
          <w:lang w:val="en-US"/>
        </w:rPr>
        <w:t xml:space="preserve"> Centers were </w:t>
      </w:r>
      <w:r>
        <w:rPr>
          <w:lang w:val="en-US"/>
        </w:rPr>
        <w:t>coded and names were hidden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pos w:val="beneathText"/>
    <w:numFmt w:val="lowerLetter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DA2NbG0sLA0MTVR0lEKTi0uzszPAykwrgUAWSIqDiwAAAA="/>
  </w:docVars>
  <w:rsids>
    <w:rsidRoot w:val="0085202A"/>
    <w:rsid w:val="001807A0"/>
    <w:rsid w:val="00273438"/>
    <w:rsid w:val="002C093D"/>
    <w:rsid w:val="00411A7E"/>
    <w:rsid w:val="004123CA"/>
    <w:rsid w:val="00412650"/>
    <w:rsid w:val="00445795"/>
    <w:rsid w:val="00463A3A"/>
    <w:rsid w:val="005C0D76"/>
    <w:rsid w:val="00686145"/>
    <w:rsid w:val="00702AD4"/>
    <w:rsid w:val="007069FF"/>
    <w:rsid w:val="00766653"/>
    <w:rsid w:val="007A118C"/>
    <w:rsid w:val="007B6343"/>
    <w:rsid w:val="00804F63"/>
    <w:rsid w:val="00826CA7"/>
    <w:rsid w:val="0085202A"/>
    <w:rsid w:val="00854B5B"/>
    <w:rsid w:val="008862FF"/>
    <w:rsid w:val="008A2847"/>
    <w:rsid w:val="008B6D0C"/>
    <w:rsid w:val="00911142"/>
    <w:rsid w:val="00940136"/>
    <w:rsid w:val="009D3233"/>
    <w:rsid w:val="009E35C0"/>
    <w:rsid w:val="009E6D01"/>
    <w:rsid w:val="00A30485"/>
    <w:rsid w:val="00A37FB3"/>
    <w:rsid w:val="00B27062"/>
    <w:rsid w:val="00B53489"/>
    <w:rsid w:val="00BD4A59"/>
    <w:rsid w:val="00C61047"/>
    <w:rsid w:val="00CB33EC"/>
    <w:rsid w:val="00DA30B0"/>
    <w:rsid w:val="00DD34E1"/>
    <w:rsid w:val="00E26472"/>
    <w:rsid w:val="00EA5B8F"/>
    <w:rsid w:val="00EC2869"/>
    <w:rsid w:val="00EE2A78"/>
    <w:rsid w:val="00F02DDC"/>
    <w:rsid w:val="00F32420"/>
    <w:rsid w:val="00F52D47"/>
    <w:rsid w:val="00F80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0E082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stTable6Colorful">
    <w:name w:val="List Table 6 Colorful"/>
    <w:aliases w:val="mytable"/>
    <w:basedOn w:val="TableNormal"/>
    <w:uiPriority w:val="51"/>
    <w:rsid w:val="00A30485"/>
    <w:pPr>
      <w:spacing w:after="0" w:line="240" w:lineRule="auto"/>
      <w:jc w:val="center"/>
    </w:pPr>
    <w:rPr>
      <w:rFonts w:ascii="Times New Roman" w:hAnsi="Times New Roman"/>
      <w:sz w:val="24"/>
    </w:rPr>
    <w:tblPr>
      <w:tblStyleRowBandSize w:val="1"/>
      <w:tblStyleColBandSize w:val="1"/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  <w:vAlign w:val="center"/>
    </w:tcPr>
    <w:tblStylePr w:type="firstRow">
      <w:rPr>
        <w:b/>
        <w:bCs/>
      </w:rPr>
      <w:tblPr/>
      <w:tcPr>
        <w:tcBorders>
          <w:top w:val="single" w:sz="18" w:space="0" w:color="000000" w:themeColor="text1"/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b w:val="0"/>
        <w:bCs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FFF" w:themeFill="background1"/>
      </w:tcPr>
    </w:tblStylePr>
    <w:tblStylePr w:type="band2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</w:style>
  <w:style w:type="table" w:customStyle="1" w:styleId="Mystyle">
    <w:name w:val="Mystyle"/>
    <w:basedOn w:val="TableNormal"/>
    <w:uiPriority w:val="99"/>
    <w:rsid w:val="008A2847"/>
    <w:pPr>
      <w:spacing w:after="0" w:line="240" w:lineRule="auto"/>
      <w:jc w:val="center"/>
    </w:pPr>
    <w:rPr>
      <w:rFonts w:eastAsiaTheme="minorEastAsia"/>
      <w:sz w:val="24"/>
      <w:szCs w:val="24"/>
      <w:lang w:val="en-US"/>
    </w:rPr>
    <w:tblPr>
      <w:tblStyleRowBandSize w:val="1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center"/>
      </w:pPr>
      <w:rPr>
        <w:rFonts w:ascii="Times New Roman" w:hAnsi="Times New Roman"/>
      </w:rPr>
      <w:tblPr/>
      <w:tcPr>
        <w:tcBorders>
          <w:top w:val="single" w:sz="12" w:space="0" w:color="auto"/>
          <w:bottom w:val="single" w:sz="12" w:space="0" w:color="auto"/>
        </w:tcBorders>
      </w:tcPr>
    </w:tblStylePr>
    <w:tblStylePr w:type="firstCol">
      <w:pPr>
        <w:jc w:val="left"/>
      </w:pPr>
      <w:tblPr/>
      <w:tcPr>
        <w:tcBorders>
          <w:top w:val="nil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85202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C093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C093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C093D"/>
    <w:rPr>
      <w:vertAlign w:val="superscript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stTable6Colorful">
    <w:name w:val="List Table 6 Colorful"/>
    <w:aliases w:val="mytable"/>
    <w:basedOn w:val="TableNormal"/>
    <w:uiPriority w:val="51"/>
    <w:rsid w:val="00A30485"/>
    <w:pPr>
      <w:spacing w:after="0" w:line="240" w:lineRule="auto"/>
      <w:jc w:val="center"/>
    </w:pPr>
    <w:rPr>
      <w:rFonts w:ascii="Times New Roman" w:hAnsi="Times New Roman"/>
      <w:sz w:val="24"/>
    </w:rPr>
    <w:tblPr>
      <w:tblStyleRowBandSize w:val="1"/>
      <w:tblStyleColBandSize w:val="1"/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  <w:vAlign w:val="center"/>
    </w:tcPr>
    <w:tblStylePr w:type="firstRow">
      <w:rPr>
        <w:b/>
        <w:bCs/>
      </w:rPr>
      <w:tblPr/>
      <w:tcPr>
        <w:tcBorders>
          <w:top w:val="single" w:sz="18" w:space="0" w:color="000000" w:themeColor="text1"/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b w:val="0"/>
        <w:bCs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FFF" w:themeFill="background1"/>
      </w:tcPr>
    </w:tblStylePr>
    <w:tblStylePr w:type="band2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</w:style>
  <w:style w:type="table" w:customStyle="1" w:styleId="Mystyle">
    <w:name w:val="Mystyle"/>
    <w:basedOn w:val="TableNormal"/>
    <w:uiPriority w:val="99"/>
    <w:rsid w:val="008A2847"/>
    <w:pPr>
      <w:spacing w:after="0" w:line="240" w:lineRule="auto"/>
      <w:jc w:val="center"/>
    </w:pPr>
    <w:rPr>
      <w:rFonts w:eastAsiaTheme="minorEastAsia"/>
      <w:sz w:val="24"/>
      <w:szCs w:val="24"/>
      <w:lang w:val="en-US"/>
    </w:rPr>
    <w:tblPr>
      <w:tblStyleRowBandSize w:val="1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center"/>
      </w:pPr>
      <w:rPr>
        <w:rFonts w:ascii="Times New Roman" w:hAnsi="Times New Roman"/>
      </w:rPr>
      <w:tblPr/>
      <w:tcPr>
        <w:tcBorders>
          <w:top w:val="single" w:sz="12" w:space="0" w:color="auto"/>
          <w:bottom w:val="single" w:sz="12" w:space="0" w:color="auto"/>
        </w:tcBorders>
      </w:tcPr>
    </w:tblStylePr>
    <w:tblStylePr w:type="firstCol">
      <w:pPr>
        <w:jc w:val="left"/>
      </w:pPr>
      <w:tblPr/>
      <w:tcPr>
        <w:tcBorders>
          <w:top w:val="nil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85202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C093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C093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C093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11FBDF-173A-694B-A54C-A87E460AE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0</Words>
  <Characters>228</Characters>
  <Application>Microsoft Macintosh Word</Application>
  <DocSecurity>0</DocSecurity>
  <Lines>6</Lines>
  <Paragraphs>2</Paragraphs>
  <ScaleCrop>false</ScaleCrop>
  <Company/>
  <LinksUpToDate>false</LinksUpToDate>
  <CharactersWithSpaces>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uk Vahaboglu</dc:creator>
  <cp:keywords/>
  <dc:description/>
  <cp:lastModifiedBy>Yasemin Çağ</cp:lastModifiedBy>
  <cp:revision>13</cp:revision>
  <dcterms:created xsi:type="dcterms:W3CDTF">2018-08-22T11:19:00Z</dcterms:created>
  <dcterms:modified xsi:type="dcterms:W3CDTF">2018-09-13T16:56:00Z</dcterms:modified>
</cp:coreProperties>
</file>